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2F276" w14:textId="77777777" w:rsidR="00057496" w:rsidRPr="0014674D" w:rsidRDefault="00FC708A" w:rsidP="00057496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Minor Project</w:t>
      </w:r>
      <w:r w:rsidR="000442D3">
        <w:rPr>
          <w:sz w:val="28"/>
          <w:szCs w:val="28"/>
        </w:rPr>
        <w:t>- Report</w:t>
      </w:r>
    </w:p>
    <w:p w14:paraId="20DC5257" w14:textId="2EC35508" w:rsidR="00057496" w:rsidRPr="0014674D" w:rsidRDefault="000442D3" w:rsidP="00057496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ug-20</w:t>
      </w:r>
      <w:r w:rsidR="0030588B">
        <w:rPr>
          <w:sz w:val="28"/>
          <w:szCs w:val="28"/>
        </w:rPr>
        <w:t>21</w:t>
      </w:r>
      <w:r>
        <w:rPr>
          <w:sz w:val="28"/>
          <w:szCs w:val="28"/>
        </w:rPr>
        <w:t>-202</w:t>
      </w:r>
      <w:r w:rsidR="0030588B">
        <w:rPr>
          <w:sz w:val="28"/>
          <w:szCs w:val="28"/>
        </w:rPr>
        <w:t>2</w:t>
      </w:r>
    </w:p>
    <w:p w14:paraId="3F4F934B" w14:textId="77777777" w:rsidR="000442D3" w:rsidRDefault="000442D3" w:rsidP="00057496">
      <w:pPr>
        <w:spacing w:after="0" w:line="240" w:lineRule="auto"/>
        <w:rPr>
          <w:sz w:val="28"/>
          <w:szCs w:val="28"/>
        </w:rPr>
      </w:pPr>
    </w:p>
    <w:p w14:paraId="6AD28D38" w14:textId="77777777" w:rsidR="00AF6C94" w:rsidRDefault="00AF6C94" w:rsidP="00AF6C94">
      <w:pPr>
        <w:pStyle w:val="Header"/>
        <w:rPr>
          <w:rFonts w:ascii="Times New Roman" w:hAnsi="Times New Roman" w:cs="Times New Roman"/>
          <w:sz w:val="24"/>
          <w:szCs w:val="28"/>
        </w:rPr>
      </w:pPr>
      <w:r w:rsidRPr="00774965">
        <w:rPr>
          <w:rFonts w:ascii="Times New Roman" w:hAnsi="Times New Roman" w:cs="Times New Roman"/>
          <w:sz w:val="24"/>
          <w:szCs w:val="28"/>
        </w:rPr>
        <w:t xml:space="preserve">Course Faculty:                                       </w:t>
      </w:r>
      <w:r>
        <w:rPr>
          <w:rFonts w:ascii="Times New Roman" w:hAnsi="Times New Roman" w:cs="Times New Roman"/>
          <w:sz w:val="24"/>
          <w:szCs w:val="28"/>
        </w:rPr>
        <w:tab/>
        <w:t xml:space="preserve">                                 </w:t>
      </w:r>
      <w:r w:rsidRPr="00774965">
        <w:rPr>
          <w:rFonts w:ascii="Times New Roman" w:hAnsi="Times New Roman" w:cs="Times New Roman"/>
          <w:sz w:val="24"/>
          <w:szCs w:val="28"/>
        </w:rPr>
        <w:t xml:space="preserve">Course Name &amp; code: </w:t>
      </w:r>
      <w:r>
        <w:rPr>
          <w:rFonts w:ascii="Times New Roman" w:hAnsi="Times New Roman" w:cs="Times New Roman"/>
          <w:sz w:val="24"/>
          <w:szCs w:val="28"/>
        </w:rPr>
        <w:tab/>
      </w:r>
    </w:p>
    <w:p w14:paraId="2A80898B" w14:textId="77777777" w:rsidR="00AF6C94" w:rsidRDefault="00AF6C94" w:rsidP="00AF6C94">
      <w:pPr>
        <w:pStyle w:val="Head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emester:</w:t>
      </w:r>
      <w:r>
        <w:rPr>
          <w:rFonts w:ascii="Times New Roman" w:hAnsi="Times New Roman" w:cs="Times New Roman"/>
          <w:sz w:val="24"/>
          <w:szCs w:val="28"/>
        </w:rPr>
        <w:tab/>
        <w:t xml:space="preserve">                                                 </w:t>
      </w:r>
      <w:r w:rsidRPr="00774965">
        <w:rPr>
          <w:rFonts w:ascii="Times New Roman" w:hAnsi="Times New Roman" w:cs="Times New Roman"/>
          <w:sz w:val="24"/>
          <w:szCs w:val="28"/>
        </w:rPr>
        <w:t>Date:</w:t>
      </w:r>
    </w:p>
    <w:p w14:paraId="20295810" w14:textId="77777777" w:rsidR="00F61AB0" w:rsidRDefault="00F61AB0" w:rsidP="00057496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10345" w:type="dxa"/>
        <w:jc w:val="center"/>
        <w:tblLayout w:type="fixed"/>
        <w:tblLook w:val="04A0" w:firstRow="1" w:lastRow="0" w:firstColumn="1" w:lastColumn="0" w:noHBand="0" w:noVBand="1"/>
      </w:tblPr>
      <w:tblGrid>
        <w:gridCol w:w="2434"/>
        <w:gridCol w:w="2098"/>
        <w:gridCol w:w="1985"/>
        <w:gridCol w:w="1984"/>
        <w:gridCol w:w="1844"/>
      </w:tblGrid>
      <w:tr w:rsidR="00594B97" w14:paraId="4BC22B91" w14:textId="77777777" w:rsidTr="006B7B5F">
        <w:trPr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6D242AFC" w14:textId="77777777" w:rsidR="00E10299" w:rsidRDefault="00E10299" w:rsidP="001B59EE">
            <w:pPr>
              <w:jc w:val="center"/>
            </w:pPr>
          </w:p>
          <w:p w14:paraId="1F920933" w14:textId="77777777" w:rsidR="00594B97" w:rsidRDefault="00256FAB" w:rsidP="001B59EE">
            <w:pPr>
              <w:jc w:val="center"/>
            </w:pPr>
            <w:r>
              <w:t>TITLE OF THE PROJECT</w:t>
            </w:r>
          </w:p>
          <w:p w14:paraId="4077A28C" w14:textId="77777777" w:rsidR="00594B97" w:rsidRDefault="00594B97" w:rsidP="001B59EE">
            <w:pPr>
              <w:jc w:val="center"/>
            </w:pPr>
          </w:p>
        </w:tc>
        <w:tc>
          <w:tcPr>
            <w:tcW w:w="7911" w:type="dxa"/>
            <w:gridSpan w:val="4"/>
          </w:tcPr>
          <w:p w14:paraId="48A3B777" w14:textId="5761504A" w:rsidR="004C2357" w:rsidRPr="004C2357" w:rsidRDefault="004C2357" w:rsidP="004C2357">
            <w:pPr>
              <w:jc w:val="center"/>
              <w:rPr>
                <w:rFonts w:ascii="Algerian" w:hAnsi="Algerian"/>
                <w:b/>
                <w:bCs/>
                <w:sz w:val="48"/>
                <w:szCs w:val="48"/>
              </w:rPr>
            </w:pPr>
            <w:r w:rsidRPr="004C2357">
              <w:rPr>
                <w:rFonts w:ascii="Algerian" w:hAnsi="Algerian"/>
                <w:b/>
                <w:bCs/>
                <w:color w:val="FF0000"/>
                <w:sz w:val="48"/>
                <w:szCs w:val="48"/>
              </w:rPr>
              <w:t>Intrusion Detection System</w:t>
            </w:r>
          </w:p>
        </w:tc>
      </w:tr>
      <w:tr w:rsidR="00594B97" w14:paraId="48A26215" w14:textId="77777777" w:rsidTr="00FC708A">
        <w:trPr>
          <w:trHeight w:val="258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730E439F" w14:textId="77777777" w:rsidR="00594B97" w:rsidRDefault="00594B97" w:rsidP="001B59EE">
            <w:pPr>
              <w:jc w:val="center"/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054524D3" w14:textId="77777777" w:rsidR="00594B97" w:rsidRDefault="00594B97"/>
        </w:tc>
      </w:tr>
      <w:tr w:rsidR="00594B97" w14:paraId="66A49BBF" w14:textId="77777777" w:rsidTr="006B7B5F">
        <w:trPr>
          <w:trHeight w:val="270"/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189998A5" w14:textId="77777777" w:rsidR="001B59EE" w:rsidRDefault="001B59EE" w:rsidP="001B59EE">
            <w:pPr>
              <w:jc w:val="center"/>
            </w:pPr>
          </w:p>
          <w:p w14:paraId="5781C3B0" w14:textId="77777777" w:rsidR="00057496" w:rsidRDefault="00057496" w:rsidP="001B59EE">
            <w:pPr>
              <w:jc w:val="center"/>
            </w:pPr>
            <w:r>
              <w:t>S</w:t>
            </w:r>
            <w:r w:rsidR="001B59EE">
              <w:t>TUDENT NAME</w:t>
            </w:r>
          </w:p>
          <w:p w14:paraId="283D174C" w14:textId="77777777" w:rsidR="001B59EE" w:rsidRDefault="001B59EE" w:rsidP="001B59EE">
            <w:pPr>
              <w:jc w:val="center"/>
            </w:pPr>
          </w:p>
        </w:tc>
        <w:tc>
          <w:tcPr>
            <w:tcW w:w="2098" w:type="dxa"/>
          </w:tcPr>
          <w:p w14:paraId="4AB388B7" w14:textId="77777777" w:rsidR="00594B97" w:rsidRDefault="00594B97" w:rsidP="004C2357">
            <w:pPr>
              <w:jc w:val="center"/>
            </w:pPr>
          </w:p>
          <w:p w14:paraId="6490A09B" w14:textId="24BA0487" w:rsidR="00AF6C94" w:rsidRDefault="00704777" w:rsidP="004C2357">
            <w:pPr>
              <w:jc w:val="center"/>
            </w:pPr>
            <w:r>
              <w:t>XITIZ VERMA</w:t>
            </w:r>
          </w:p>
          <w:p w14:paraId="1B6E4921" w14:textId="77777777" w:rsidR="00AF6C94" w:rsidRDefault="00AF6C94" w:rsidP="004C2357">
            <w:pPr>
              <w:jc w:val="center"/>
            </w:pPr>
          </w:p>
          <w:p w14:paraId="70F84343" w14:textId="77777777" w:rsidR="00AF6C94" w:rsidRDefault="00AF6C94" w:rsidP="004C2357">
            <w:pPr>
              <w:jc w:val="center"/>
            </w:pPr>
          </w:p>
        </w:tc>
        <w:tc>
          <w:tcPr>
            <w:tcW w:w="1985" w:type="dxa"/>
          </w:tcPr>
          <w:p w14:paraId="7EB75F83" w14:textId="77777777" w:rsidR="00704777" w:rsidRDefault="00704777" w:rsidP="004C2357">
            <w:pPr>
              <w:jc w:val="center"/>
            </w:pPr>
          </w:p>
          <w:p w14:paraId="7AE9DC97" w14:textId="204FEA4C" w:rsidR="00594B97" w:rsidRDefault="00704777" w:rsidP="004C2357">
            <w:pPr>
              <w:jc w:val="center"/>
            </w:pPr>
            <w:r>
              <w:t xml:space="preserve">YUKTA </w:t>
            </w:r>
            <w:r w:rsidR="00920AD8">
              <w:t xml:space="preserve">N </w:t>
            </w:r>
            <w:r>
              <w:t>SHETTIGAR</w:t>
            </w:r>
          </w:p>
          <w:p w14:paraId="7F395E18" w14:textId="34DC3556" w:rsidR="00920AD8" w:rsidRDefault="00920AD8" w:rsidP="004C2357">
            <w:pPr>
              <w:jc w:val="center"/>
            </w:pPr>
          </w:p>
        </w:tc>
        <w:tc>
          <w:tcPr>
            <w:tcW w:w="1984" w:type="dxa"/>
          </w:tcPr>
          <w:p w14:paraId="0D0B5CE1" w14:textId="77777777" w:rsidR="00594B97" w:rsidRDefault="00594B97" w:rsidP="004C2357">
            <w:pPr>
              <w:jc w:val="center"/>
            </w:pPr>
          </w:p>
          <w:p w14:paraId="56DBA931" w14:textId="60456DED" w:rsidR="00704777" w:rsidRDefault="00704777" w:rsidP="004C2357">
            <w:pPr>
              <w:jc w:val="center"/>
            </w:pPr>
            <w:r>
              <w:t xml:space="preserve">BHARGAVI </w:t>
            </w:r>
            <w:r w:rsidR="00920AD8">
              <w:t>S</w:t>
            </w:r>
          </w:p>
        </w:tc>
        <w:tc>
          <w:tcPr>
            <w:tcW w:w="1844" w:type="dxa"/>
          </w:tcPr>
          <w:p w14:paraId="536FB4EA" w14:textId="77777777" w:rsidR="00594B97" w:rsidRDefault="00594B97" w:rsidP="004C2357">
            <w:pPr>
              <w:jc w:val="center"/>
            </w:pPr>
          </w:p>
          <w:p w14:paraId="43F69AFC" w14:textId="07DA5999" w:rsidR="00704777" w:rsidRDefault="00704777" w:rsidP="004C2357">
            <w:pPr>
              <w:jc w:val="center"/>
            </w:pPr>
            <w:r>
              <w:t>YASHASWINI SHREE</w:t>
            </w:r>
          </w:p>
        </w:tc>
      </w:tr>
      <w:tr w:rsidR="001B59EE" w14:paraId="1D345267" w14:textId="77777777" w:rsidTr="006B7B5F">
        <w:trPr>
          <w:trHeight w:val="270"/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53F7E54C" w14:textId="77777777" w:rsidR="00594B97" w:rsidRDefault="00057496" w:rsidP="001B59EE">
            <w:pPr>
              <w:jc w:val="center"/>
            </w:pPr>
            <w:r>
              <w:t>USN</w:t>
            </w:r>
          </w:p>
        </w:tc>
        <w:tc>
          <w:tcPr>
            <w:tcW w:w="2098" w:type="dxa"/>
            <w:shd w:val="clear" w:color="auto" w:fill="DEEAF6" w:themeFill="accent1" w:themeFillTint="33"/>
          </w:tcPr>
          <w:p w14:paraId="68247890" w14:textId="5E974E86" w:rsidR="00594B97" w:rsidRDefault="00704777" w:rsidP="004C2357">
            <w:pPr>
              <w:jc w:val="center"/>
            </w:pPr>
            <w:r>
              <w:t>1DS19CS193</w:t>
            </w:r>
          </w:p>
        </w:tc>
        <w:tc>
          <w:tcPr>
            <w:tcW w:w="1985" w:type="dxa"/>
            <w:shd w:val="clear" w:color="auto" w:fill="DEEAF6" w:themeFill="accent1" w:themeFillTint="33"/>
          </w:tcPr>
          <w:p w14:paraId="5A3211FD" w14:textId="06505EA0" w:rsidR="00594B97" w:rsidRDefault="00704777" w:rsidP="004C2357">
            <w:pPr>
              <w:jc w:val="center"/>
            </w:pPr>
            <w:r>
              <w:t>1DS19CS197</w:t>
            </w:r>
          </w:p>
        </w:tc>
        <w:tc>
          <w:tcPr>
            <w:tcW w:w="1984" w:type="dxa"/>
            <w:shd w:val="clear" w:color="auto" w:fill="DEEAF6" w:themeFill="accent1" w:themeFillTint="33"/>
          </w:tcPr>
          <w:p w14:paraId="4DE90368" w14:textId="3BC75AF6" w:rsidR="00594B97" w:rsidRDefault="00920AD8" w:rsidP="004C2357">
            <w:pPr>
              <w:jc w:val="center"/>
            </w:pPr>
            <w:r>
              <w:t>1DS19CS198</w:t>
            </w:r>
          </w:p>
        </w:tc>
        <w:tc>
          <w:tcPr>
            <w:tcW w:w="1844" w:type="dxa"/>
            <w:shd w:val="clear" w:color="auto" w:fill="DEEAF6" w:themeFill="accent1" w:themeFillTint="33"/>
          </w:tcPr>
          <w:p w14:paraId="7F348737" w14:textId="4356D280" w:rsidR="00594B97" w:rsidRDefault="00920AD8" w:rsidP="004C2357">
            <w:pPr>
              <w:jc w:val="center"/>
            </w:pPr>
            <w:r>
              <w:t>1DS19CS196</w:t>
            </w:r>
          </w:p>
        </w:tc>
      </w:tr>
      <w:tr w:rsidR="00594B97" w14:paraId="0F2843C7" w14:textId="77777777" w:rsidTr="006B7B5F">
        <w:trPr>
          <w:trHeight w:val="817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7B49F1FC" w14:textId="77777777" w:rsidR="001B59EE" w:rsidRDefault="001B59EE" w:rsidP="001B59EE">
            <w:pPr>
              <w:jc w:val="center"/>
            </w:pPr>
          </w:p>
          <w:p w14:paraId="5ED55611" w14:textId="77777777" w:rsidR="001B59EE" w:rsidRDefault="001B59EE" w:rsidP="001B59EE">
            <w:pPr>
              <w:jc w:val="center"/>
            </w:pPr>
          </w:p>
          <w:p w14:paraId="3953BE64" w14:textId="77777777" w:rsidR="001B59EE" w:rsidRDefault="00057496" w:rsidP="001B59EE">
            <w:pPr>
              <w:jc w:val="center"/>
            </w:pPr>
            <w:r>
              <w:t>INDIVIDUAL</w:t>
            </w:r>
          </w:p>
          <w:p w14:paraId="5CBBD19A" w14:textId="77777777" w:rsidR="00057496" w:rsidRDefault="00057496" w:rsidP="001B59EE">
            <w:pPr>
              <w:jc w:val="center"/>
            </w:pPr>
            <w:r>
              <w:t>CONTRIBUTION</w:t>
            </w:r>
          </w:p>
          <w:p w14:paraId="2C64E188" w14:textId="77777777" w:rsidR="00057496" w:rsidRDefault="00057496" w:rsidP="001B59EE">
            <w:pPr>
              <w:jc w:val="center"/>
            </w:pPr>
          </w:p>
          <w:p w14:paraId="352CD70E" w14:textId="77777777" w:rsidR="00594B97" w:rsidRDefault="00594B97" w:rsidP="001B59EE">
            <w:pPr>
              <w:jc w:val="center"/>
            </w:pPr>
          </w:p>
        </w:tc>
        <w:tc>
          <w:tcPr>
            <w:tcW w:w="2098" w:type="dxa"/>
          </w:tcPr>
          <w:p w14:paraId="1442F3DA" w14:textId="77777777" w:rsidR="00594B97" w:rsidRDefault="00594B97"/>
        </w:tc>
        <w:tc>
          <w:tcPr>
            <w:tcW w:w="1985" w:type="dxa"/>
          </w:tcPr>
          <w:p w14:paraId="6791BBC6" w14:textId="77777777" w:rsidR="00594B97" w:rsidRDefault="00594B97"/>
        </w:tc>
        <w:tc>
          <w:tcPr>
            <w:tcW w:w="1984" w:type="dxa"/>
          </w:tcPr>
          <w:p w14:paraId="5CDD8301" w14:textId="77777777" w:rsidR="00594B97" w:rsidRDefault="00594B97"/>
        </w:tc>
        <w:tc>
          <w:tcPr>
            <w:tcW w:w="1844" w:type="dxa"/>
          </w:tcPr>
          <w:p w14:paraId="38F7A2AB" w14:textId="77777777" w:rsidR="00594B97" w:rsidRDefault="00594B97"/>
        </w:tc>
      </w:tr>
      <w:tr w:rsidR="00594B97" w14:paraId="7445E3F4" w14:textId="77777777" w:rsidTr="006B7B5F">
        <w:trPr>
          <w:jc w:val="center"/>
        </w:trPr>
        <w:tc>
          <w:tcPr>
            <w:tcW w:w="2434" w:type="dxa"/>
            <w:shd w:val="clear" w:color="auto" w:fill="D9E2F3" w:themeFill="accent5" w:themeFillTint="33"/>
            <w:vAlign w:val="bottom"/>
          </w:tcPr>
          <w:p w14:paraId="16BCF1FA" w14:textId="77777777" w:rsidR="001B59EE" w:rsidRDefault="001B59EE" w:rsidP="001B59EE">
            <w:pPr>
              <w:jc w:val="center"/>
            </w:pPr>
          </w:p>
          <w:p w14:paraId="699BBEA3" w14:textId="77777777" w:rsidR="00594B97" w:rsidRDefault="00256FAB" w:rsidP="001B59EE">
            <w:pPr>
              <w:jc w:val="center"/>
            </w:pPr>
            <w:r>
              <w:t>GUIDE</w:t>
            </w:r>
          </w:p>
          <w:p w14:paraId="16ED639C" w14:textId="77777777" w:rsidR="00594B97" w:rsidRDefault="00594B97" w:rsidP="001B59EE">
            <w:pPr>
              <w:jc w:val="center"/>
            </w:pPr>
          </w:p>
        </w:tc>
        <w:tc>
          <w:tcPr>
            <w:tcW w:w="7911" w:type="dxa"/>
            <w:gridSpan w:val="4"/>
          </w:tcPr>
          <w:p w14:paraId="5D4143DA" w14:textId="77777777" w:rsidR="00594B97" w:rsidRDefault="00256FAB">
            <w:r>
              <w:t xml:space="preserve"> </w:t>
            </w:r>
          </w:p>
          <w:p w14:paraId="2C131CD5" w14:textId="01472B2D" w:rsidR="00920AD8" w:rsidRDefault="00920AD8" w:rsidP="004C2357">
            <w:pPr>
              <w:jc w:val="center"/>
            </w:pPr>
            <w:r>
              <w:t>SWAPNA MAM</w:t>
            </w:r>
          </w:p>
        </w:tc>
      </w:tr>
      <w:tr w:rsidR="00594B97" w14:paraId="69661DAC" w14:textId="77777777" w:rsidTr="006B7B5F">
        <w:trPr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3846F9E8" w14:textId="77777777" w:rsidR="00594B97" w:rsidRDefault="00594B97" w:rsidP="001B59EE">
            <w:pPr>
              <w:jc w:val="center"/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15EE1346" w14:textId="77777777" w:rsidR="00594B97" w:rsidRDefault="00594B97"/>
        </w:tc>
      </w:tr>
      <w:tr w:rsidR="00FC708A" w14:paraId="57879721" w14:textId="77777777" w:rsidTr="00FC708A">
        <w:trPr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0D8D4700" w14:textId="77777777" w:rsidR="00FC708A" w:rsidRDefault="00FC708A" w:rsidP="001B59EE">
            <w:pPr>
              <w:jc w:val="center"/>
              <w:rPr>
                <w:caps/>
              </w:rPr>
            </w:pPr>
            <w:r>
              <w:rPr>
                <w:caps/>
              </w:rPr>
              <w:t>PROJECT ABSTRACT :</w:t>
            </w:r>
          </w:p>
        </w:tc>
        <w:tc>
          <w:tcPr>
            <w:tcW w:w="7911" w:type="dxa"/>
            <w:gridSpan w:val="4"/>
            <w:shd w:val="clear" w:color="auto" w:fill="DEEAF6" w:themeFill="accent1" w:themeFillTint="33"/>
          </w:tcPr>
          <w:p w14:paraId="7FE9739C" w14:textId="77777777" w:rsidR="00FC708A" w:rsidRDefault="00FC708A"/>
          <w:p w14:paraId="3A0512BF" w14:textId="77777777" w:rsidR="00FC708A" w:rsidRDefault="00FC708A"/>
          <w:p w14:paraId="6FACF297" w14:textId="77777777" w:rsidR="00FC708A" w:rsidRDefault="00FC708A"/>
          <w:p w14:paraId="58E37674" w14:textId="77777777" w:rsidR="00FC708A" w:rsidRDefault="00FC708A"/>
          <w:p w14:paraId="294413B0" w14:textId="77777777" w:rsidR="00FC708A" w:rsidRDefault="00FC708A"/>
          <w:p w14:paraId="33B40EB8" w14:textId="77777777" w:rsidR="00AF6C94" w:rsidRDefault="00AF6C94"/>
          <w:p w14:paraId="1DA58322" w14:textId="77777777" w:rsidR="00AF6C94" w:rsidRDefault="00AF6C94"/>
          <w:p w14:paraId="71A48478" w14:textId="77777777" w:rsidR="00AF6C94" w:rsidRDefault="00AF6C94"/>
          <w:p w14:paraId="4F7AD69F" w14:textId="77777777" w:rsidR="00AF6C94" w:rsidRDefault="00AF6C94"/>
          <w:p w14:paraId="3688624F" w14:textId="77777777" w:rsidR="00AF6C94" w:rsidRDefault="00AF6C94"/>
          <w:p w14:paraId="293054A8" w14:textId="77777777" w:rsidR="00AF6C94" w:rsidRDefault="00AF6C94"/>
          <w:p w14:paraId="3E2C7059" w14:textId="77777777" w:rsidR="00AF6C94" w:rsidRDefault="00AF6C94"/>
          <w:p w14:paraId="49DECC77" w14:textId="77777777" w:rsidR="00AF6C94" w:rsidRDefault="00AF6C94"/>
          <w:p w14:paraId="0356CBAC" w14:textId="77777777" w:rsidR="00AF6C94" w:rsidRDefault="00AF6C94"/>
          <w:p w14:paraId="33D0422D" w14:textId="77777777" w:rsidR="00FC708A" w:rsidRDefault="00FC708A"/>
        </w:tc>
      </w:tr>
      <w:tr w:rsidR="00FC708A" w14:paraId="44D7ED7E" w14:textId="77777777" w:rsidTr="00FC708A">
        <w:trPr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00369046" w14:textId="77777777" w:rsidR="00FC708A" w:rsidRDefault="00FC708A" w:rsidP="00FC708A">
            <w:pPr>
              <w:jc w:val="center"/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48497345" w14:textId="77777777" w:rsidR="00FC708A" w:rsidRDefault="00FC708A"/>
        </w:tc>
      </w:tr>
      <w:tr w:rsidR="00594B97" w14:paraId="7C40FF9D" w14:textId="77777777" w:rsidTr="006B7B5F">
        <w:trPr>
          <w:trHeight w:val="2407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2ABED151" w14:textId="77777777" w:rsidR="00594B97" w:rsidRDefault="005E68AD" w:rsidP="001B59EE">
            <w:pPr>
              <w:jc w:val="center"/>
              <w:rPr>
                <w:caps/>
              </w:rPr>
            </w:pPr>
            <w:r>
              <w:rPr>
                <w:caps/>
              </w:rPr>
              <w:lastRenderedPageBreak/>
              <w:t>Introduction</w:t>
            </w:r>
          </w:p>
        </w:tc>
        <w:tc>
          <w:tcPr>
            <w:tcW w:w="7911" w:type="dxa"/>
            <w:gridSpan w:val="4"/>
          </w:tcPr>
          <w:p w14:paraId="7570E265" w14:textId="77777777" w:rsidR="00594B97" w:rsidRDefault="00594B97"/>
          <w:p w14:paraId="06AA31F5" w14:textId="77777777" w:rsidR="00FC708A" w:rsidRDefault="00FC708A"/>
          <w:p w14:paraId="4A4B41D2" w14:textId="77777777" w:rsidR="00FC708A" w:rsidRDefault="00FC708A"/>
          <w:p w14:paraId="4428E982" w14:textId="77777777" w:rsidR="00FC708A" w:rsidRDefault="00FC708A"/>
          <w:p w14:paraId="7093005B" w14:textId="77777777" w:rsidR="00FC708A" w:rsidRDefault="00FC708A"/>
          <w:p w14:paraId="5281A4FC" w14:textId="77777777" w:rsidR="005E68AD" w:rsidRDefault="005E68AD"/>
          <w:p w14:paraId="52A33030" w14:textId="77777777" w:rsidR="00FC708A" w:rsidRDefault="00FC708A"/>
          <w:p w14:paraId="597C76B4" w14:textId="77777777" w:rsidR="00FC708A" w:rsidRDefault="00FC708A"/>
          <w:p w14:paraId="16E2CC5B" w14:textId="77777777" w:rsidR="005E68AD" w:rsidRDefault="005E68AD"/>
          <w:p w14:paraId="15C6874B" w14:textId="77777777" w:rsidR="00FC708A" w:rsidRDefault="00FC708A"/>
        </w:tc>
      </w:tr>
      <w:tr w:rsidR="00F61AB0" w14:paraId="591BB87F" w14:textId="77777777" w:rsidTr="006B7B5F">
        <w:trPr>
          <w:trHeight w:val="278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649B3327" w14:textId="77777777" w:rsidR="00F61AB0" w:rsidRDefault="00F61AB0" w:rsidP="001B59EE">
            <w:pPr>
              <w:jc w:val="center"/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31064898" w14:textId="77777777" w:rsidR="00F61AB0" w:rsidRDefault="00F61AB0"/>
        </w:tc>
      </w:tr>
      <w:tr w:rsidR="00594B97" w14:paraId="012F8FC4" w14:textId="77777777" w:rsidTr="006B7B5F">
        <w:trPr>
          <w:trHeight w:val="2427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1781D2B4" w14:textId="77777777" w:rsidR="005E68AD" w:rsidRDefault="005E68AD" w:rsidP="001B59EE">
            <w:pPr>
              <w:jc w:val="center"/>
              <w:rPr>
                <w:caps/>
              </w:rPr>
            </w:pPr>
            <w:r>
              <w:rPr>
                <w:caps/>
              </w:rPr>
              <w:t>Design</w:t>
            </w:r>
          </w:p>
          <w:p w14:paraId="6A7D12D0" w14:textId="77777777" w:rsidR="00594B97" w:rsidRDefault="00594B97" w:rsidP="001B59EE">
            <w:pPr>
              <w:jc w:val="center"/>
              <w:rPr>
                <w:caps/>
              </w:rPr>
            </w:pPr>
          </w:p>
        </w:tc>
        <w:tc>
          <w:tcPr>
            <w:tcW w:w="7911" w:type="dxa"/>
            <w:gridSpan w:val="4"/>
          </w:tcPr>
          <w:p w14:paraId="5B47A415" w14:textId="77777777" w:rsidR="00594B97" w:rsidRDefault="00594B97"/>
          <w:p w14:paraId="666E9065" w14:textId="77777777" w:rsidR="001B59EE" w:rsidRDefault="001B59EE"/>
          <w:p w14:paraId="3AA65992" w14:textId="77777777" w:rsidR="001B59EE" w:rsidRDefault="001B59EE"/>
          <w:p w14:paraId="1AC6F894" w14:textId="77777777" w:rsidR="001B59EE" w:rsidRDefault="001B59EE"/>
          <w:p w14:paraId="5E3B04A1" w14:textId="77777777" w:rsidR="001B59EE" w:rsidRDefault="001B59EE"/>
          <w:p w14:paraId="192D7D8A" w14:textId="77777777" w:rsidR="001B59EE" w:rsidRDefault="001B59EE"/>
          <w:p w14:paraId="0135E3F0" w14:textId="77777777" w:rsidR="001B59EE" w:rsidRDefault="001B59EE"/>
          <w:p w14:paraId="0B7628A3" w14:textId="77777777" w:rsidR="001B59EE" w:rsidRDefault="001B59EE"/>
          <w:p w14:paraId="4F019C67" w14:textId="77777777" w:rsidR="005E68AD" w:rsidRDefault="005E68AD"/>
          <w:p w14:paraId="0BDA00B0" w14:textId="77777777" w:rsidR="005E68AD" w:rsidRDefault="005E68AD"/>
          <w:p w14:paraId="455912E4" w14:textId="77777777" w:rsidR="005E68AD" w:rsidRDefault="005E68AD"/>
          <w:p w14:paraId="05367C17" w14:textId="77777777" w:rsidR="005E68AD" w:rsidRDefault="005E68AD"/>
          <w:p w14:paraId="164327DE" w14:textId="77777777" w:rsidR="005E68AD" w:rsidRDefault="005E68AD"/>
          <w:p w14:paraId="295D3B41" w14:textId="77777777" w:rsidR="005E68AD" w:rsidRDefault="005E68AD"/>
          <w:p w14:paraId="78B6EAA7" w14:textId="77777777" w:rsidR="005E68AD" w:rsidRDefault="005E68AD"/>
          <w:p w14:paraId="1C54F1CB" w14:textId="77777777" w:rsidR="005E68AD" w:rsidRDefault="005E68AD"/>
          <w:p w14:paraId="01CCCC98" w14:textId="77777777" w:rsidR="005E68AD" w:rsidRDefault="005E68AD"/>
          <w:p w14:paraId="28D1A083" w14:textId="77777777" w:rsidR="005E68AD" w:rsidRDefault="005E68AD"/>
          <w:p w14:paraId="0D078B66" w14:textId="77777777" w:rsidR="005E68AD" w:rsidRDefault="005E68AD"/>
          <w:p w14:paraId="757B8F4F" w14:textId="77777777" w:rsidR="005E68AD" w:rsidRDefault="005E68AD"/>
          <w:p w14:paraId="2035BFF0" w14:textId="77777777" w:rsidR="005E68AD" w:rsidRDefault="005E68AD"/>
          <w:p w14:paraId="491125F1" w14:textId="77777777" w:rsidR="005E68AD" w:rsidRDefault="005E68AD"/>
          <w:p w14:paraId="31E95A87" w14:textId="77777777" w:rsidR="005E68AD" w:rsidRDefault="005E68AD"/>
          <w:p w14:paraId="6042CDEC" w14:textId="77777777" w:rsidR="005E68AD" w:rsidRDefault="005E68AD"/>
          <w:p w14:paraId="7DE2D19D" w14:textId="77777777" w:rsidR="005E68AD" w:rsidRDefault="005E68AD"/>
          <w:p w14:paraId="0190700C" w14:textId="77777777" w:rsidR="005E68AD" w:rsidRDefault="005E68AD"/>
          <w:p w14:paraId="1D272127" w14:textId="77777777" w:rsidR="001B59EE" w:rsidRDefault="001B59EE"/>
        </w:tc>
      </w:tr>
      <w:tr w:rsidR="006A2AB4" w14:paraId="67E6EF39" w14:textId="77777777" w:rsidTr="006B7B5F">
        <w:trPr>
          <w:trHeight w:val="2427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397A6B67" w14:textId="77777777" w:rsidR="006A2AB4" w:rsidRDefault="006A2AB4" w:rsidP="006A2AB4">
            <w:pPr>
              <w:jc w:val="center"/>
              <w:rPr>
                <w:caps/>
              </w:rPr>
            </w:pPr>
            <w:r>
              <w:rPr>
                <w:caps/>
              </w:rPr>
              <w:t>PLATFORM USED</w:t>
            </w:r>
          </w:p>
          <w:p w14:paraId="15A9E62E" w14:textId="28771933" w:rsidR="006A2AB4" w:rsidRDefault="006A2AB4" w:rsidP="006A2AB4">
            <w:pPr>
              <w:jc w:val="center"/>
              <w:rPr>
                <w:caps/>
              </w:rPr>
            </w:pPr>
            <w:r>
              <w:rPr>
                <w:caps/>
              </w:rPr>
              <w:t>(H/W &amp; S/w tools to be used</w:t>
            </w:r>
          </w:p>
        </w:tc>
        <w:tc>
          <w:tcPr>
            <w:tcW w:w="7911" w:type="dxa"/>
            <w:gridSpan w:val="4"/>
          </w:tcPr>
          <w:p w14:paraId="7C0E77A4" w14:textId="77777777" w:rsidR="006A2AB4" w:rsidRDefault="006A2AB4" w:rsidP="006A2AB4"/>
          <w:p w14:paraId="5210BEAC" w14:textId="77777777" w:rsidR="006A2AB4" w:rsidRDefault="006A2AB4" w:rsidP="006A2AB4"/>
          <w:p w14:paraId="31F039D2" w14:textId="77777777" w:rsidR="006A2AB4" w:rsidRDefault="006A2AB4" w:rsidP="006A2AB4"/>
        </w:tc>
      </w:tr>
      <w:tr w:rsidR="006A2AB4" w14:paraId="33651BCE" w14:textId="77777777" w:rsidTr="006B7B5F">
        <w:trPr>
          <w:trHeight w:val="332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18AB12D5" w14:textId="77777777" w:rsidR="006A2AB4" w:rsidRDefault="006A2AB4" w:rsidP="006A2AB4">
            <w:pPr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75FE2F2F" w14:textId="77777777" w:rsidR="006A2AB4" w:rsidRDefault="006A2AB4" w:rsidP="006A2AB4"/>
        </w:tc>
      </w:tr>
      <w:tr w:rsidR="006A2AB4" w14:paraId="0F09C815" w14:textId="77777777" w:rsidTr="006B7B5F">
        <w:trPr>
          <w:trHeight w:val="368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48E87FE2" w14:textId="77777777" w:rsidR="006A2AB4" w:rsidRDefault="006A2AB4" w:rsidP="006A2AB4">
            <w:pPr>
              <w:jc w:val="center"/>
              <w:rPr>
                <w:caps/>
              </w:rPr>
            </w:pPr>
            <w:r>
              <w:rPr>
                <w:caps/>
              </w:rPr>
              <w:lastRenderedPageBreak/>
              <w:t>Project Source Code Link (Github/ Google DRive)</w:t>
            </w:r>
          </w:p>
        </w:tc>
        <w:tc>
          <w:tcPr>
            <w:tcW w:w="7911" w:type="dxa"/>
            <w:gridSpan w:val="4"/>
          </w:tcPr>
          <w:p w14:paraId="1A7ED6F9" w14:textId="77777777" w:rsidR="006A2AB4" w:rsidRDefault="006A2AB4" w:rsidP="006A2AB4">
            <w: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6A2AB4" w14:paraId="5B4F6DE5" w14:textId="77777777" w:rsidTr="006B7B5F">
        <w:trPr>
          <w:trHeight w:val="188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054D74E5" w14:textId="77777777" w:rsidR="006A2AB4" w:rsidRDefault="006A2AB4" w:rsidP="006A2AB4">
            <w:pPr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078A2F90" w14:textId="77777777" w:rsidR="006A2AB4" w:rsidRDefault="006A2AB4" w:rsidP="006A2AB4"/>
        </w:tc>
      </w:tr>
      <w:tr w:rsidR="006A2AB4" w14:paraId="1A5033EA" w14:textId="77777777" w:rsidTr="005E68AD">
        <w:trPr>
          <w:trHeight w:val="188"/>
          <w:jc w:val="center"/>
        </w:trPr>
        <w:tc>
          <w:tcPr>
            <w:tcW w:w="2434" w:type="dxa"/>
            <w:shd w:val="clear" w:color="auto" w:fill="DEEAF6" w:themeFill="accent1" w:themeFillTint="33"/>
            <w:vAlign w:val="center"/>
          </w:tcPr>
          <w:p w14:paraId="1137C814" w14:textId="77777777" w:rsidR="006A2AB4" w:rsidRDefault="006A2AB4" w:rsidP="006A2AB4">
            <w:pPr>
              <w:jc w:val="center"/>
              <w:rPr>
                <w:caps/>
              </w:rPr>
            </w:pPr>
            <w:r>
              <w:rPr>
                <w:caps/>
              </w:rPr>
              <w:t>Conclusion /FUTURE ENHANCEMENT</w:t>
            </w:r>
          </w:p>
        </w:tc>
        <w:tc>
          <w:tcPr>
            <w:tcW w:w="7911" w:type="dxa"/>
            <w:gridSpan w:val="4"/>
            <w:shd w:val="clear" w:color="auto" w:fill="FFFFFF" w:themeFill="background1"/>
          </w:tcPr>
          <w:p w14:paraId="24037199" w14:textId="77777777" w:rsidR="006A2AB4" w:rsidRDefault="006A2AB4" w:rsidP="006A2AB4"/>
          <w:p w14:paraId="3329B541" w14:textId="77777777" w:rsidR="006A2AB4" w:rsidRDefault="006A2AB4" w:rsidP="006A2AB4"/>
          <w:p w14:paraId="621B3AB4" w14:textId="77777777" w:rsidR="006A2AB4" w:rsidRDefault="006A2AB4" w:rsidP="006A2AB4"/>
          <w:p w14:paraId="49A7FF28" w14:textId="77777777" w:rsidR="006A2AB4" w:rsidRDefault="006A2AB4" w:rsidP="006A2AB4"/>
          <w:p w14:paraId="4CF46D5C" w14:textId="77777777" w:rsidR="006A2AB4" w:rsidRDefault="006A2AB4" w:rsidP="006A2AB4"/>
          <w:p w14:paraId="5814355E" w14:textId="77777777" w:rsidR="006A2AB4" w:rsidRDefault="006A2AB4" w:rsidP="006A2AB4"/>
        </w:tc>
      </w:tr>
      <w:tr w:rsidR="006A2AB4" w14:paraId="3D2B1073" w14:textId="77777777" w:rsidTr="005E68AD">
        <w:trPr>
          <w:trHeight w:val="188"/>
          <w:jc w:val="center"/>
        </w:trPr>
        <w:tc>
          <w:tcPr>
            <w:tcW w:w="2434" w:type="dxa"/>
            <w:shd w:val="clear" w:color="auto" w:fill="FFF2CC" w:themeFill="accent4" w:themeFillTint="33"/>
            <w:vAlign w:val="center"/>
          </w:tcPr>
          <w:p w14:paraId="11E4468B" w14:textId="77777777" w:rsidR="006A2AB4" w:rsidRDefault="006A2AB4" w:rsidP="006A2AB4">
            <w:pPr>
              <w:rPr>
                <w:caps/>
              </w:rPr>
            </w:pPr>
          </w:p>
        </w:tc>
        <w:tc>
          <w:tcPr>
            <w:tcW w:w="7911" w:type="dxa"/>
            <w:gridSpan w:val="4"/>
            <w:shd w:val="clear" w:color="auto" w:fill="FFF2CC" w:themeFill="accent4" w:themeFillTint="33"/>
          </w:tcPr>
          <w:p w14:paraId="7D72EE40" w14:textId="77777777" w:rsidR="006A2AB4" w:rsidRDefault="006A2AB4" w:rsidP="006A2AB4"/>
        </w:tc>
      </w:tr>
      <w:tr w:rsidR="006A2AB4" w14:paraId="263E61F9" w14:textId="77777777" w:rsidTr="006B7B5F">
        <w:trPr>
          <w:trHeight w:val="8918"/>
          <w:jc w:val="center"/>
        </w:trPr>
        <w:tc>
          <w:tcPr>
            <w:tcW w:w="2434" w:type="dxa"/>
            <w:shd w:val="clear" w:color="auto" w:fill="D9E2F3" w:themeFill="accent5" w:themeFillTint="33"/>
            <w:vAlign w:val="center"/>
          </w:tcPr>
          <w:p w14:paraId="3822E7B7" w14:textId="77777777" w:rsidR="006A2AB4" w:rsidRDefault="006A2AB4" w:rsidP="006A2AB4">
            <w:pPr>
              <w:rPr>
                <w:caps/>
              </w:rPr>
            </w:pPr>
            <w:r>
              <w:t>U</w:t>
            </w:r>
            <w:r>
              <w:rPr>
                <w:caps/>
              </w:rPr>
              <w:t xml:space="preserve">i sCreenshots </w:t>
            </w:r>
          </w:p>
        </w:tc>
        <w:tc>
          <w:tcPr>
            <w:tcW w:w="7911" w:type="dxa"/>
            <w:gridSpan w:val="4"/>
          </w:tcPr>
          <w:p w14:paraId="2E202C73" w14:textId="77777777" w:rsidR="006A2AB4" w:rsidRDefault="006A2AB4" w:rsidP="006A2AB4"/>
          <w:p w14:paraId="235610DF" w14:textId="77777777" w:rsidR="006A2AB4" w:rsidRDefault="006A2AB4" w:rsidP="006A2AB4"/>
          <w:p w14:paraId="37D1ED5D" w14:textId="77777777" w:rsidR="006A2AB4" w:rsidRDefault="006A2AB4" w:rsidP="006A2AB4"/>
          <w:p w14:paraId="0B8BE507" w14:textId="77777777" w:rsidR="006A2AB4" w:rsidRDefault="006A2AB4" w:rsidP="006A2AB4"/>
          <w:p w14:paraId="10DDE1A9" w14:textId="77777777" w:rsidR="006A2AB4" w:rsidRDefault="006A2AB4" w:rsidP="006A2AB4"/>
          <w:p w14:paraId="2B26D900" w14:textId="77777777" w:rsidR="006A2AB4" w:rsidRDefault="006A2AB4" w:rsidP="006A2AB4"/>
          <w:p w14:paraId="0C5FAF38" w14:textId="77777777" w:rsidR="006A2AB4" w:rsidRDefault="006A2AB4" w:rsidP="006A2AB4"/>
          <w:p w14:paraId="4DD19F21" w14:textId="77777777" w:rsidR="006A2AB4" w:rsidRDefault="006A2AB4" w:rsidP="006A2AB4"/>
          <w:p w14:paraId="7DD2A022" w14:textId="77777777" w:rsidR="006A2AB4" w:rsidRDefault="006A2AB4" w:rsidP="006A2AB4"/>
          <w:p w14:paraId="14562ED1" w14:textId="77777777" w:rsidR="006A2AB4" w:rsidRDefault="006A2AB4" w:rsidP="006A2AB4"/>
          <w:p w14:paraId="494EC225" w14:textId="77777777" w:rsidR="006A2AB4" w:rsidRDefault="006A2AB4" w:rsidP="006A2AB4"/>
          <w:p w14:paraId="6D7AE473" w14:textId="77777777" w:rsidR="006A2AB4" w:rsidRDefault="006A2AB4" w:rsidP="006A2AB4"/>
          <w:p w14:paraId="1E9AF5E8" w14:textId="77777777" w:rsidR="006A2AB4" w:rsidRDefault="006A2AB4" w:rsidP="006A2AB4"/>
          <w:p w14:paraId="39D88EF0" w14:textId="77777777" w:rsidR="006A2AB4" w:rsidRDefault="006A2AB4" w:rsidP="006A2AB4"/>
          <w:p w14:paraId="43F055DE" w14:textId="77777777" w:rsidR="006A2AB4" w:rsidRDefault="006A2AB4" w:rsidP="006A2AB4"/>
          <w:p w14:paraId="761B06D4" w14:textId="77777777" w:rsidR="006A2AB4" w:rsidRDefault="006A2AB4" w:rsidP="006A2AB4"/>
          <w:p w14:paraId="05E1E369" w14:textId="77777777" w:rsidR="006A2AB4" w:rsidRDefault="006A2AB4" w:rsidP="006A2AB4"/>
          <w:p w14:paraId="45DDF84E" w14:textId="77777777" w:rsidR="006A2AB4" w:rsidRDefault="006A2AB4" w:rsidP="006A2AB4"/>
          <w:p w14:paraId="6F8B94E9" w14:textId="77777777" w:rsidR="006A2AB4" w:rsidRDefault="006A2AB4" w:rsidP="006A2AB4"/>
          <w:p w14:paraId="58DCA0E9" w14:textId="77777777" w:rsidR="006A2AB4" w:rsidRDefault="006A2AB4" w:rsidP="006A2AB4"/>
          <w:p w14:paraId="2315E4A3" w14:textId="77777777" w:rsidR="006A2AB4" w:rsidRDefault="006A2AB4" w:rsidP="006A2AB4"/>
          <w:p w14:paraId="19F0FA76" w14:textId="77777777" w:rsidR="006A2AB4" w:rsidRDefault="006A2AB4" w:rsidP="006A2AB4"/>
          <w:p w14:paraId="4CC55204" w14:textId="77777777" w:rsidR="006A2AB4" w:rsidRDefault="006A2AB4" w:rsidP="006A2AB4"/>
          <w:p w14:paraId="48E8326D" w14:textId="77777777" w:rsidR="006A2AB4" w:rsidRDefault="006A2AB4" w:rsidP="006A2AB4"/>
          <w:p w14:paraId="0EE36AAC" w14:textId="77777777" w:rsidR="006A2AB4" w:rsidRDefault="006A2AB4" w:rsidP="006A2AB4"/>
          <w:p w14:paraId="4580119D" w14:textId="77777777" w:rsidR="006A2AB4" w:rsidRDefault="006A2AB4" w:rsidP="006A2AB4"/>
          <w:p w14:paraId="5D3098AA" w14:textId="77777777" w:rsidR="006A2AB4" w:rsidRDefault="006A2AB4" w:rsidP="006A2AB4"/>
          <w:p w14:paraId="2C5D896D" w14:textId="77777777" w:rsidR="006A2AB4" w:rsidRDefault="006A2AB4" w:rsidP="006A2AB4"/>
          <w:p w14:paraId="1B6DE202" w14:textId="77777777" w:rsidR="006A2AB4" w:rsidRDefault="006A2AB4" w:rsidP="006A2AB4"/>
          <w:p w14:paraId="61841E2C" w14:textId="77777777" w:rsidR="006A2AB4" w:rsidRDefault="006A2AB4" w:rsidP="006A2AB4"/>
          <w:p w14:paraId="248667B6" w14:textId="77777777" w:rsidR="006A2AB4" w:rsidRDefault="006A2AB4" w:rsidP="006A2AB4"/>
          <w:p w14:paraId="53456FE8" w14:textId="77777777" w:rsidR="006A2AB4" w:rsidRDefault="006A2AB4" w:rsidP="006A2AB4"/>
          <w:p w14:paraId="29E2F95D" w14:textId="77777777" w:rsidR="006A2AB4" w:rsidRDefault="006A2AB4" w:rsidP="006A2AB4"/>
          <w:p w14:paraId="038535B6" w14:textId="77777777" w:rsidR="006A2AB4" w:rsidRDefault="006A2AB4" w:rsidP="006A2AB4"/>
          <w:p w14:paraId="286A4130" w14:textId="77777777" w:rsidR="006A2AB4" w:rsidRDefault="006A2AB4" w:rsidP="006A2AB4"/>
          <w:p w14:paraId="0F539F83" w14:textId="77777777" w:rsidR="006A2AB4" w:rsidRDefault="006A2AB4" w:rsidP="006A2AB4"/>
          <w:p w14:paraId="161B2C99" w14:textId="77777777" w:rsidR="006A2AB4" w:rsidRDefault="006A2AB4" w:rsidP="006A2AB4"/>
          <w:p w14:paraId="2B8AB26A" w14:textId="77777777" w:rsidR="006A2AB4" w:rsidRDefault="006A2AB4" w:rsidP="006A2AB4"/>
          <w:p w14:paraId="02EB5544" w14:textId="77777777" w:rsidR="006A2AB4" w:rsidRDefault="006A2AB4" w:rsidP="006A2AB4"/>
          <w:p w14:paraId="1932D37E" w14:textId="77777777" w:rsidR="006A2AB4" w:rsidRDefault="006A2AB4" w:rsidP="006A2AB4"/>
          <w:p w14:paraId="4DE84EAF" w14:textId="77777777" w:rsidR="006A2AB4" w:rsidRDefault="006A2AB4" w:rsidP="006A2AB4"/>
          <w:p w14:paraId="641F6C1C" w14:textId="77777777" w:rsidR="006A2AB4" w:rsidRDefault="006A2AB4" w:rsidP="006A2AB4"/>
          <w:p w14:paraId="24835487" w14:textId="77777777" w:rsidR="006A2AB4" w:rsidRDefault="006A2AB4" w:rsidP="006A2AB4"/>
          <w:p w14:paraId="5D4E772A" w14:textId="77777777" w:rsidR="006A2AB4" w:rsidRDefault="006A2AB4" w:rsidP="006A2AB4"/>
        </w:tc>
      </w:tr>
    </w:tbl>
    <w:p w14:paraId="42414D85" w14:textId="77777777" w:rsidR="00594B97" w:rsidRDefault="00594B97" w:rsidP="00330E88"/>
    <w:p w14:paraId="5E47CCC5" w14:textId="77777777" w:rsidR="00FC708A" w:rsidRDefault="00FC708A" w:rsidP="00330E88"/>
    <w:sectPr w:rsidR="00FC708A" w:rsidSect="000442D3">
      <w:headerReference w:type="default" r:id="rId8"/>
      <w:pgSz w:w="12240" w:h="15840"/>
      <w:pgMar w:top="1530" w:right="1440" w:bottom="810" w:left="1440" w:header="180" w:footer="2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5DAFD" w14:textId="77777777" w:rsidR="0099020D" w:rsidRDefault="0099020D">
      <w:pPr>
        <w:spacing w:after="0" w:line="240" w:lineRule="auto"/>
      </w:pPr>
      <w:r>
        <w:separator/>
      </w:r>
    </w:p>
  </w:endnote>
  <w:endnote w:type="continuationSeparator" w:id="0">
    <w:p w14:paraId="7499B89B" w14:textId="77777777" w:rsidR="0099020D" w:rsidRDefault="00990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BA06C" w14:textId="77777777" w:rsidR="0099020D" w:rsidRDefault="0099020D">
      <w:pPr>
        <w:spacing w:after="0" w:line="240" w:lineRule="auto"/>
      </w:pPr>
      <w:r>
        <w:separator/>
      </w:r>
    </w:p>
  </w:footnote>
  <w:footnote w:type="continuationSeparator" w:id="0">
    <w:p w14:paraId="36F33DEA" w14:textId="77777777" w:rsidR="0099020D" w:rsidRDefault="009902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31635" w14:textId="77777777" w:rsidR="0014674D" w:rsidRDefault="000442D3" w:rsidP="0014674D">
    <w:pPr>
      <w:pStyle w:val="Header"/>
      <w:jc w:val="center"/>
      <w:rPr>
        <w:sz w:val="32"/>
      </w:rPr>
    </w:pPr>
    <w:r w:rsidRPr="0014674D">
      <w:rPr>
        <w:b/>
        <w:caps/>
        <w:noProof/>
        <w:color w:val="808080" w:themeColor="background1" w:themeShade="80"/>
        <w:sz w:val="28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4DFF94A" wp14:editId="5F6B70CF">
              <wp:simplePos x="0" y="0"/>
              <wp:positionH relativeFrom="page">
                <wp:align>right</wp:align>
              </wp:positionH>
              <wp:positionV relativeFrom="topMargin">
                <wp:posOffset>228600</wp:posOffset>
              </wp:positionV>
              <wp:extent cx="1700530" cy="752475"/>
              <wp:effectExtent l="0" t="0" r="0" b="28575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530" cy="752475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D3A8BD" w14:textId="77777777" w:rsidR="0014674D" w:rsidRDefault="0014674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5E68AD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4DFF94A" id="Group 167" o:spid="_x0000_s1026" style="position:absolute;left:0;text-align:left;margin-left:82.7pt;margin-top:18pt;width:133.9pt;height:59.25pt;z-index:251659264;mso-position-horizontal:right;mso-position-horizontal-relative:page;mso-position-vertical-relative:top-margin-area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5b9bd5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37D3A8BD" w14:textId="77777777" w:rsidR="0014674D" w:rsidRDefault="0014674D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5E68AD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  <w:p w14:paraId="3097CF17" w14:textId="77777777" w:rsidR="00594B97" w:rsidRPr="0014674D" w:rsidRDefault="006B7B5F" w:rsidP="0014674D">
    <w:pPr>
      <w:pStyle w:val="Header"/>
      <w:jc w:val="center"/>
      <w:rPr>
        <w:b/>
        <w:sz w:val="32"/>
      </w:rPr>
    </w:pPr>
    <w:r>
      <w:rPr>
        <w:b/>
        <w:sz w:val="32"/>
      </w:rPr>
      <w:t>DAYANANDA SAGAR COLLEGE OF ENGINE</w:t>
    </w:r>
    <w:r w:rsidR="0014674D" w:rsidRPr="0014674D">
      <w:rPr>
        <w:b/>
        <w:sz w:val="32"/>
      </w:rPr>
      <w:t>ERING</w:t>
    </w:r>
    <w:r w:rsidR="0014674D" w:rsidRPr="0014674D">
      <w:rPr>
        <w:b/>
        <w:sz w:val="32"/>
      </w:rPr>
      <w:br/>
      <w:t>COMPUTER SCIENCE &amp; ENGINEER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zY0MzEwNTUyMDNR0lEKTi0uzszPAykwqgUA7eMI8SwAAAA="/>
  </w:docVars>
  <w:rsids>
    <w:rsidRoot w:val="00420436"/>
    <w:rsid w:val="000442D3"/>
    <w:rsid w:val="00057496"/>
    <w:rsid w:val="0009006F"/>
    <w:rsid w:val="000C3BC0"/>
    <w:rsid w:val="000F79B0"/>
    <w:rsid w:val="0014674D"/>
    <w:rsid w:val="001563C3"/>
    <w:rsid w:val="0017753B"/>
    <w:rsid w:val="00190866"/>
    <w:rsid w:val="001B3AA7"/>
    <w:rsid w:val="001B59EE"/>
    <w:rsid w:val="001F0783"/>
    <w:rsid w:val="00222CB1"/>
    <w:rsid w:val="00256FAB"/>
    <w:rsid w:val="002957E2"/>
    <w:rsid w:val="002C30CC"/>
    <w:rsid w:val="002C5AF2"/>
    <w:rsid w:val="002F52B8"/>
    <w:rsid w:val="0030352C"/>
    <w:rsid w:val="0030588B"/>
    <w:rsid w:val="00330E88"/>
    <w:rsid w:val="00354903"/>
    <w:rsid w:val="003A52AC"/>
    <w:rsid w:val="00420436"/>
    <w:rsid w:val="004A78F1"/>
    <w:rsid w:val="004C2357"/>
    <w:rsid w:val="0051642A"/>
    <w:rsid w:val="00562FF3"/>
    <w:rsid w:val="0058033E"/>
    <w:rsid w:val="00594B97"/>
    <w:rsid w:val="005A71A4"/>
    <w:rsid w:val="005E4C01"/>
    <w:rsid w:val="005E68AD"/>
    <w:rsid w:val="00651E41"/>
    <w:rsid w:val="006A2AB4"/>
    <w:rsid w:val="006B7B5F"/>
    <w:rsid w:val="00704777"/>
    <w:rsid w:val="00714A7A"/>
    <w:rsid w:val="00721A6F"/>
    <w:rsid w:val="0079404A"/>
    <w:rsid w:val="007A199C"/>
    <w:rsid w:val="007A1EDF"/>
    <w:rsid w:val="00875AB9"/>
    <w:rsid w:val="0089054B"/>
    <w:rsid w:val="0089575D"/>
    <w:rsid w:val="008A086A"/>
    <w:rsid w:val="00905D80"/>
    <w:rsid w:val="00920AD8"/>
    <w:rsid w:val="00923516"/>
    <w:rsid w:val="0099020D"/>
    <w:rsid w:val="00A67809"/>
    <w:rsid w:val="00A7586B"/>
    <w:rsid w:val="00AF3999"/>
    <w:rsid w:val="00AF50AA"/>
    <w:rsid w:val="00AF6C94"/>
    <w:rsid w:val="00B318B3"/>
    <w:rsid w:val="00BC1BF0"/>
    <w:rsid w:val="00BD76EF"/>
    <w:rsid w:val="00C22F50"/>
    <w:rsid w:val="00C233A7"/>
    <w:rsid w:val="00C237C1"/>
    <w:rsid w:val="00D346F3"/>
    <w:rsid w:val="00E06EFE"/>
    <w:rsid w:val="00E10299"/>
    <w:rsid w:val="00E15AC0"/>
    <w:rsid w:val="00E3022A"/>
    <w:rsid w:val="00E75483"/>
    <w:rsid w:val="00F000CB"/>
    <w:rsid w:val="00F61AB0"/>
    <w:rsid w:val="00F63D59"/>
    <w:rsid w:val="00F862B1"/>
    <w:rsid w:val="00FC708A"/>
    <w:rsid w:val="00FE5177"/>
    <w:rsid w:val="0B255489"/>
    <w:rsid w:val="0BF76431"/>
    <w:rsid w:val="1D441ECE"/>
    <w:rsid w:val="6FCF68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9AB6E"/>
  <w15:docId w15:val="{995D19AC-A1CD-4848-AC22-DE46EB329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F584DDD9-B44F-4466-9E7E-BDE5ABE1B3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HP</cp:lastModifiedBy>
  <cp:revision>8</cp:revision>
  <dcterms:created xsi:type="dcterms:W3CDTF">2020-02-01T04:01:00Z</dcterms:created>
  <dcterms:modified xsi:type="dcterms:W3CDTF">2021-12-1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